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000" w:firstRow="0" w:lastRow="0" w:firstColumn="0" w:lastColumn="0" w:noHBand="0" w:noVBand="0"/>
      </w:tblPr>
      <w:tblGrid>
        <w:gridCol w:w="6948"/>
        <w:gridCol w:w="3510"/>
      </w:tblGrid>
      <w:tr w:rsidRPr="007A7096" w:rsidR="00D20A25" w:rsidTr="21C5F4F4" w14:paraId="240CDF3C" w14:textId="77777777">
        <w:trPr>
          <w:trHeight w:val="360"/>
        </w:trPr>
        <w:tc>
          <w:tcPr>
            <w:tcW w:w="10458" w:type="dxa"/>
            <w:gridSpan w:val="2"/>
            <w:tcBorders>
              <w:left w:val="single" w:color="auto" w:sz="4" w:space="0"/>
              <w:bottom w:val="single" w:color="auto" w:sz="4" w:space="0"/>
            </w:tcBorders>
            <w:tcMar/>
          </w:tcPr>
          <w:p w:rsidRPr="00D20A25" w:rsidR="00D20A25" w:rsidP="21C5F4F4" w:rsidRDefault="00D20A25" w14:paraId="4BC75F7A" w14:textId="785E998D" w14:noSpellErr="1">
            <w:pPr>
              <w:tabs>
                <w:tab w:val="right" w:pos="9360"/>
              </w:tabs>
              <w:spacing w:before="120" w:after="120"/>
              <w:jc w:val="left"/>
              <w:rPr>
                <w:rFonts w:ascii="Arial" w:hAnsi="Arial" w:eastAsia="Arial" w:cs="Arial"/>
                <w:caps w:val="1"/>
              </w:rPr>
            </w:pPr>
            <w:r w:rsidRPr="21C5F4F4" w:rsidR="00D20A25">
              <w:rPr>
                <w:rFonts w:ascii="Arial" w:hAnsi="Arial" w:eastAsia="Arial" w:cs="Arial"/>
                <w:b w:val="1"/>
                <w:bCs w:val="1"/>
                <w:smallCaps w:val="1"/>
                <w:sz w:val="60"/>
                <w:szCs w:val="60"/>
              </w:rPr>
              <w:t>SAM Update Template</w:t>
            </w:r>
          </w:p>
          <w:p w:rsidRPr="007A7096" w:rsidR="00D20A25" w:rsidP="006D0198" w:rsidRDefault="00D20A25" w14:paraId="3AA69773" w14:textId="716F6A5B">
            <w:pPr>
              <w:tabs>
                <w:tab w:val="right" w:pos="9360"/>
              </w:tabs>
              <w:jc w:val="left"/>
              <w:rPr>
                <w:rFonts w:ascii="Arial" w:hAnsi="Arial" w:cs="Arial"/>
                <w:caps/>
                <w:sz w:val="22"/>
                <w:szCs w:val="22"/>
              </w:rPr>
            </w:pPr>
          </w:p>
        </w:tc>
      </w:tr>
      <w:tr w:rsidRPr="007A7096" w:rsidR="00B2797C" w:rsidTr="21C5F4F4" w14:paraId="13DEC3FE" w14:textId="77777777">
        <w:trPr>
          <w:trHeight w:val="507"/>
        </w:trPr>
        <w:tc>
          <w:tcPr>
            <w:tcW w:w="6948" w:type="dxa"/>
            <w:tcBorders>
              <w:left w:val="single" w:color="auto" w:sz="4" w:space="0"/>
              <w:bottom w:val="single" w:color="auto" w:sz="4" w:space="0"/>
            </w:tcBorders>
            <w:tcMar/>
          </w:tcPr>
          <w:p w:rsidRPr="00837CC3" w:rsidR="007939F5" w:rsidP="009304DC" w:rsidRDefault="00911E0E" w14:paraId="6F473F0F" w14:textId="768D8F36">
            <w:pPr>
              <w:tabs>
                <w:tab w:val="right" w:pos="9360"/>
              </w:tabs>
              <w:spacing w:before="120" w:after="240"/>
              <w:jc w:val="left"/>
              <w:rPr>
                <w:rFonts w:ascii="Arial" w:hAnsi="Arial" w:cs="Arial"/>
                <w:caps/>
                <w:sz w:val="16"/>
              </w:rPr>
            </w:pPr>
            <w:r>
              <w:rPr>
                <w:rFonts w:ascii="Arial" w:hAnsi="Arial" w:cs="Arial"/>
                <w:caps/>
                <w:sz w:val="16"/>
              </w:rPr>
              <w:t>sam section</w:t>
            </w:r>
            <w:r w:rsidRPr="00837CC3" w:rsidR="00B2797C">
              <w:rPr>
                <w:rFonts w:ascii="Arial" w:hAnsi="Arial" w:cs="Arial"/>
                <w:caps/>
                <w:sz w:val="16"/>
              </w:rPr>
              <w:t>:</w:t>
            </w:r>
          </w:p>
          <w:p w:rsidRPr="00837CC3" w:rsidR="002931A4" w:rsidP="009304DC" w:rsidRDefault="00A44E1F" w14:paraId="637AAFA4" w14:textId="31014889">
            <w:pPr>
              <w:tabs>
                <w:tab w:val="right" w:pos="9360"/>
              </w:tabs>
              <w:spacing w:before="120" w:after="240"/>
              <w:jc w:val="left"/>
              <w:rPr>
                <w:rFonts w:ascii="Arial" w:hAnsi="Arial" w:cs="Arial"/>
                <w:b/>
                <w:bCs/>
                <w:caps/>
                <w:sz w:val="16"/>
              </w:rPr>
            </w:pPr>
            <w:r w:rsidRPr="00837CC3">
              <w:rPr>
                <w:rFonts w:ascii="Arial" w:hAnsi="Arial" w:cs="Arial"/>
                <w:b/>
                <w:bCs/>
                <w:sz w:val="24"/>
                <w:szCs w:val="24"/>
              </w:rPr>
              <w:t>[</w:t>
            </w:r>
            <w:r w:rsidR="00924B39">
              <w:rPr>
                <w:rFonts w:ascii="Arial" w:hAnsi="Arial" w:cs="Arial"/>
                <w:b/>
                <w:bCs/>
                <w:sz w:val="24"/>
                <w:szCs w:val="24"/>
              </w:rPr>
              <w:t>SAM section (new or revised)</w:t>
            </w:r>
            <w:r w:rsidRPr="00837CC3">
              <w:rPr>
                <w:rFonts w:ascii="Arial" w:hAnsi="Arial" w:cs="Arial"/>
                <w:b/>
                <w:bCs/>
                <w:sz w:val="24"/>
                <w:szCs w:val="24"/>
              </w:rPr>
              <w:t>]</w:t>
            </w:r>
          </w:p>
        </w:tc>
        <w:tc>
          <w:tcPr>
            <w:tcW w:w="3510" w:type="dxa"/>
            <w:tcMar/>
          </w:tcPr>
          <w:p w:rsidRPr="007A7096" w:rsidR="00B2797C" w:rsidP="009304DC" w:rsidRDefault="00B2797C" w14:paraId="74B12415" w14:textId="5F1E97CB">
            <w:pPr>
              <w:tabs>
                <w:tab w:val="right" w:pos="9360"/>
              </w:tabs>
              <w:spacing w:before="120" w:after="120"/>
              <w:ind w:right="-115"/>
              <w:jc w:val="left"/>
              <w:rPr>
                <w:rFonts w:ascii="Arial" w:hAnsi="Arial" w:cs="Arial"/>
                <w:caps/>
                <w:sz w:val="16"/>
              </w:rPr>
            </w:pPr>
            <w:r>
              <w:rPr>
                <w:rFonts w:ascii="Arial" w:hAnsi="Arial" w:cs="Arial"/>
                <w:caps/>
                <w:sz w:val="16"/>
              </w:rPr>
              <w:t>date</w:t>
            </w:r>
            <w:r w:rsidRPr="007A7096">
              <w:rPr>
                <w:rFonts w:ascii="Arial" w:hAnsi="Arial" w:cs="Arial"/>
                <w:caps/>
                <w:sz w:val="16"/>
              </w:rPr>
              <w:t>:</w:t>
            </w:r>
          </w:p>
          <w:p w:rsidRPr="007A7096" w:rsidR="00B2797C" w:rsidP="009304DC" w:rsidRDefault="00CD5AEF" w14:paraId="4AC21CFC" w14:textId="1A342FE8">
            <w:pPr>
              <w:tabs>
                <w:tab w:val="right" w:pos="9360"/>
              </w:tabs>
              <w:spacing w:before="120"/>
              <w:jc w:val="left"/>
              <w:rPr>
                <w:rFonts w:ascii="Arial" w:hAnsi="Arial" w:cs="Arial"/>
                <w:caps/>
                <w:sz w:val="22"/>
                <w:szCs w:val="22"/>
              </w:rPr>
            </w:pPr>
            <w:r>
              <w:rPr>
                <w:rFonts w:ascii="Arial" w:hAnsi="Arial" w:cs="Arial"/>
                <w:caps/>
                <w:sz w:val="22"/>
                <w:szCs w:val="22"/>
              </w:rPr>
              <w:t>[Insert date]</w:t>
            </w:r>
          </w:p>
        </w:tc>
      </w:tr>
      <w:tr w:rsidRPr="007A7096" w:rsidR="009304DC" w:rsidTr="21C5F4F4" w14:paraId="44E0FAF4" w14:textId="77777777">
        <w:trPr>
          <w:trHeight w:val="810"/>
        </w:trPr>
        <w:tc>
          <w:tcPr>
            <w:tcW w:w="10458" w:type="dxa"/>
            <w:gridSpan w:val="2"/>
            <w:tcBorders>
              <w:top w:val="nil"/>
              <w:left w:val="single" w:color="auto" w:sz="4" w:space="0"/>
              <w:bottom w:val="double" w:color="auto" w:sz="4" w:space="0"/>
            </w:tcBorders>
            <w:tcMar/>
          </w:tcPr>
          <w:p w:rsidRPr="00947205" w:rsidR="009304DC" w:rsidP="009304DC" w:rsidRDefault="00304B2D" w14:paraId="45B76C85" w14:textId="27B3176C">
            <w:pPr>
              <w:tabs>
                <w:tab w:val="right" w:pos="9360"/>
              </w:tabs>
              <w:spacing w:before="120" w:after="240"/>
              <w:jc w:val="left"/>
              <w:rPr>
                <w:rFonts w:ascii="Arial" w:hAnsi="Arial" w:cs="Arial"/>
                <w:caps/>
                <w:sz w:val="16"/>
              </w:rPr>
            </w:pPr>
            <w:r>
              <w:rPr>
                <w:rFonts w:ascii="Arial" w:hAnsi="Arial" w:cs="Arial"/>
                <w:caps/>
                <w:sz w:val="16"/>
              </w:rPr>
              <w:t>chapter/section owner:</w:t>
            </w:r>
          </w:p>
          <w:p w:rsidR="00304B2D" w:rsidP="00777DF4" w:rsidRDefault="00304B2D" w14:paraId="0E963FAD" w14:textId="77777777">
            <w:pPr>
              <w:tabs>
                <w:tab w:val="right" w:pos="9360"/>
              </w:tabs>
              <w:spacing w:after="240"/>
              <w:jc w:val="left"/>
              <w:rPr>
                <w:rFonts w:ascii="Arial" w:hAnsi="Arial" w:cs="Arial"/>
                <w:caps/>
                <w:sz w:val="24"/>
                <w:szCs w:val="24"/>
              </w:rPr>
            </w:pPr>
            <w:r w:rsidRPr="00D20A25">
              <w:rPr>
                <w:rFonts w:ascii="Arial" w:hAnsi="Arial" w:cs="Arial"/>
                <w:sz w:val="24"/>
                <w:szCs w:val="24"/>
              </w:rPr>
              <w:t xml:space="preserve">[  ] </w:t>
            </w:r>
            <w:r>
              <w:rPr>
                <w:rFonts w:ascii="Arial" w:hAnsi="Arial" w:cs="Arial"/>
                <w:sz w:val="24"/>
                <w:szCs w:val="24"/>
              </w:rPr>
              <w:t>Governor’s Office (GO)</w:t>
            </w:r>
            <w:r w:rsidRPr="00D20A25">
              <w:rPr>
                <w:rFonts w:ascii="Arial" w:hAnsi="Arial" w:cs="Arial"/>
                <w:caps/>
                <w:sz w:val="24"/>
                <w:szCs w:val="24"/>
              </w:rPr>
              <w:t xml:space="preserve"> </w:t>
            </w:r>
          </w:p>
          <w:p w:rsidRPr="00D20A25" w:rsidR="009304DC" w:rsidP="00777DF4" w:rsidRDefault="009304DC" w14:paraId="28CAF7CB" w14:textId="1CE4BF94">
            <w:pPr>
              <w:tabs>
                <w:tab w:val="right" w:pos="9360"/>
              </w:tabs>
              <w:spacing w:after="24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20A25">
              <w:rPr>
                <w:rFonts w:ascii="Arial" w:hAnsi="Arial" w:cs="Arial"/>
                <w:caps/>
                <w:sz w:val="24"/>
                <w:szCs w:val="24"/>
              </w:rPr>
              <w:t>[</w:t>
            </w:r>
            <w:r w:rsidRPr="00D20A25">
              <w:rPr>
                <w:rFonts w:ascii="Arial" w:hAnsi="Arial" w:cs="Arial"/>
                <w:sz w:val="24"/>
                <w:szCs w:val="24"/>
              </w:rPr>
              <w:t xml:space="preserve">  ] Department of Finance (DOF)</w:t>
            </w:r>
          </w:p>
          <w:p w:rsidRPr="00D20A25" w:rsidR="009304DC" w:rsidP="00777DF4" w:rsidRDefault="009304DC" w14:paraId="0DC21853" w14:textId="77777777">
            <w:pPr>
              <w:tabs>
                <w:tab w:val="right" w:pos="9360"/>
              </w:tabs>
              <w:spacing w:after="24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20A25">
              <w:rPr>
                <w:rFonts w:ascii="Arial" w:hAnsi="Arial" w:cs="Arial"/>
                <w:caps/>
                <w:sz w:val="24"/>
                <w:szCs w:val="24"/>
              </w:rPr>
              <w:t>[</w:t>
            </w:r>
            <w:r w:rsidRPr="00D20A25">
              <w:rPr>
                <w:rFonts w:ascii="Arial" w:hAnsi="Arial" w:cs="Arial"/>
                <w:sz w:val="24"/>
                <w:szCs w:val="24"/>
              </w:rPr>
              <w:t xml:space="preserve">  ] Department of </w:t>
            </w:r>
            <w:r w:rsidRPr="00D20A25">
              <w:rPr>
                <w:rFonts w:ascii="Arial" w:hAnsi="Arial" w:cs="Arial"/>
                <w:sz w:val="24"/>
                <w:szCs w:val="24"/>
              </w:rPr>
              <w:t>Human Resources (CalHR)</w:t>
            </w:r>
          </w:p>
          <w:p w:rsidRPr="00D20A25" w:rsidR="00F8316A" w:rsidP="00F8316A" w:rsidRDefault="00F8316A" w14:paraId="1128EF0D" w14:textId="77777777">
            <w:pPr>
              <w:tabs>
                <w:tab w:val="right" w:pos="9360"/>
              </w:tabs>
              <w:spacing w:after="24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20A25">
              <w:rPr>
                <w:rFonts w:ascii="Arial" w:hAnsi="Arial" w:cs="Arial"/>
                <w:caps/>
                <w:sz w:val="24"/>
                <w:szCs w:val="24"/>
              </w:rPr>
              <w:t>[</w:t>
            </w:r>
            <w:r w:rsidRPr="00D20A25">
              <w:rPr>
                <w:rFonts w:ascii="Arial" w:hAnsi="Arial" w:cs="Arial"/>
                <w:sz w:val="24"/>
                <w:szCs w:val="24"/>
              </w:rPr>
              <w:t xml:space="preserve">  ] Department of General Services (DGS)</w:t>
            </w:r>
          </w:p>
          <w:p w:rsidRPr="00F8316A" w:rsidR="009304DC" w:rsidP="00F8316A" w:rsidRDefault="009304DC" w14:paraId="79FEF3EE" w14:textId="38D895DA">
            <w:pPr>
              <w:tabs>
                <w:tab w:val="right" w:pos="9360"/>
              </w:tabs>
              <w:spacing w:after="24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20A25">
              <w:rPr>
                <w:rFonts w:ascii="Arial" w:hAnsi="Arial" w:cs="Arial"/>
                <w:caps/>
                <w:sz w:val="24"/>
                <w:szCs w:val="24"/>
              </w:rPr>
              <w:t>[</w:t>
            </w:r>
            <w:r w:rsidRPr="00D20A25">
              <w:rPr>
                <w:rFonts w:ascii="Arial" w:hAnsi="Arial" w:cs="Arial"/>
                <w:sz w:val="24"/>
                <w:szCs w:val="24"/>
              </w:rPr>
              <w:t xml:space="preserve">  ] </w:t>
            </w:r>
            <w:r w:rsidRPr="00D20A25">
              <w:rPr>
                <w:rFonts w:ascii="Arial" w:hAnsi="Arial" w:cs="Arial"/>
                <w:sz w:val="24"/>
                <w:szCs w:val="24"/>
              </w:rPr>
              <w:t>Department of Technology (CDT)</w:t>
            </w:r>
          </w:p>
        </w:tc>
      </w:tr>
    </w:tbl>
    <w:p w:rsidRPr="003F4D8E" w:rsidR="007A7096" w:rsidP="00B92132" w:rsidRDefault="00DE2B6B" w14:paraId="1415BCA0" w14:textId="03234723">
      <w:pPr>
        <w:pBdr>
          <w:bottom w:val="single" w:color="auto" w:sz="4" w:space="1"/>
        </w:pBdr>
        <w:spacing w:before="480" w:after="24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Legal </w:t>
      </w:r>
      <w:r w:rsidR="00B77F94">
        <w:rPr>
          <w:rFonts w:ascii="Arial" w:hAnsi="Arial" w:cs="Arial"/>
          <w:b/>
          <w:bCs/>
          <w:sz w:val="24"/>
          <w:szCs w:val="24"/>
        </w:rPr>
        <w:t>Authority</w:t>
      </w:r>
    </w:p>
    <w:p w:rsidRPr="003F4D8E" w:rsidR="007A7096" w:rsidP="00991D9B" w:rsidRDefault="00A7633C" w14:paraId="7F4ECB9D" w14:textId="1BF27CAC">
      <w:pPr>
        <w:overflowPunct/>
        <w:spacing w:after="240"/>
        <w:ind w:left="720"/>
        <w:jc w:val="left"/>
        <w:textAlignment w:val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XXX</w:t>
      </w:r>
    </w:p>
    <w:p w:rsidRPr="003F4D8E" w:rsidR="002A2716" w:rsidP="003B5443" w:rsidRDefault="002A2716" w14:paraId="677FC9AD" w14:textId="551549DB">
      <w:pPr>
        <w:pBdr>
          <w:bottom w:val="single" w:color="auto" w:sz="4" w:space="1"/>
        </w:pBdr>
        <w:spacing w:before="24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efinitions</w:t>
      </w:r>
    </w:p>
    <w:p w:rsidRPr="003B5443" w:rsidR="002A2716" w:rsidP="00991D9B" w:rsidRDefault="003B5443" w14:paraId="20170229" w14:textId="25369EDD">
      <w:pPr>
        <w:spacing w:before="240" w:after="240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XXX</w:t>
      </w:r>
    </w:p>
    <w:p w:rsidRPr="003F4D8E" w:rsidR="007A7096" w:rsidP="003B5443" w:rsidRDefault="00BF4BBE" w14:paraId="7669C333" w14:textId="0E52F894">
      <w:pPr>
        <w:pBdr>
          <w:bottom w:val="single" w:color="auto" w:sz="4" w:space="1"/>
        </w:pBdr>
        <w:spacing w:after="240"/>
        <w:rPr>
          <w:rFonts w:ascii="Arial" w:hAnsi="Arial" w:cs="Arial"/>
          <w:b/>
          <w:bCs/>
          <w:sz w:val="24"/>
          <w:szCs w:val="24"/>
        </w:rPr>
      </w:pPr>
      <w:r w:rsidRPr="003F4D8E">
        <w:rPr>
          <w:rFonts w:ascii="Arial" w:hAnsi="Arial" w:cs="Arial"/>
          <w:b/>
          <w:bCs/>
          <w:sz w:val="24"/>
          <w:szCs w:val="24"/>
        </w:rPr>
        <w:t>Policy</w:t>
      </w:r>
    </w:p>
    <w:p w:rsidRPr="003F4D8E" w:rsidR="00BF4BBE" w:rsidP="00991D9B" w:rsidRDefault="00A7633C" w14:paraId="54C6FC7D" w14:textId="3F396EBC">
      <w:pPr>
        <w:overflowPunct/>
        <w:spacing w:after="240"/>
        <w:ind w:left="720"/>
        <w:jc w:val="left"/>
        <w:textAlignment w:val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XXX</w:t>
      </w:r>
    </w:p>
    <w:p w:rsidRPr="003F4D8E" w:rsidR="007A7096" w:rsidP="003B5443" w:rsidRDefault="00C34394" w14:paraId="11BFAB66" w14:textId="34087F7F">
      <w:pPr>
        <w:pBdr>
          <w:bottom w:val="single" w:color="auto" w:sz="4" w:space="1"/>
        </w:pBdr>
        <w:spacing w:after="24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esponsibilities</w:t>
      </w:r>
    </w:p>
    <w:p w:rsidRPr="003F4D8E" w:rsidR="00BF4BBE" w:rsidP="00982B3C" w:rsidRDefault="00A7633C" w14:paraId="518C4F55" w14:textId="39F5BB5D">
      <w:pPr>
        <w:overflowPunct/>
        <w:spacing w:after="240"/>
        <w:ind w:left="720"/>
        <w:jc w:val="left"/>
        <w:textAlignment w:val="auto"/>
        <w:rPr>
          <w:rFonts w:ascii="Arial" w:hAnsi="Arial" w:cs="Arial"/>
          <w:sz w:val="24"/>
          <w:szCs w:val="24"/>
        </w:rPr>
      </w:pPr>
      <w:bookmarkStart w:name="_Hlk131593150" w:id="0"/>
      <w:r>
        <w:rPr>
          <w:rFonts w:ascii="Arial" w:hAnsi="Arial" w:cs="Arial"/>
          <w:sz w:val="24"/>
          <w:szCs w:val="24"/>
        </w:rPr>
        <w:t>XXX</w:t>
      </w:r>
    </w:p>
    <w:bookmarkEnd w:id="0"/>
    <w:p w:rsidRPr="003F4D8E" w:rsidR="007A7096" w:rsidP="21C5F4F4" w:rsidRDefault="007A7096" w14:paraId="7663DF7A" w14:textId="782B27B2">
      <w:pPr>
        <w:pBdr>
          <w:bottom w:val="single" w:color="FF000000" w:sz="4" w:space="1"/>
        </w:pBdr>
        <w:spacing w:after="240"/>
        <w:rPr>
          <w:rFonts w:ascii="Arial" w:hAnsi="Arial" w:cs="Arial"/>
          <w:b w:val="1"/>
          <w:bCs w:val="1"/>
          <w:sz w:val="24"/>
          <w:szCs w:val="24"/>
        </w:rPr>
      </w:pPr>
      <w:r w:rsidRPr="21C5F4F4" w:rsidR="74729F97">
        <w:rPr>
          <w:rFonts w:ascii="Arial" w:hAnsi="Arial" w:cs="Arial"/>
          <w:b w:val="1"/>
          <w:bCs w:val="1"/>
          <w:sz w:val="24"/>
          <w:szCs w:val="24"/>
        </w:rPr>
        <w:t>Resources</w:t>
      </w:r>
    </w:p>
    <w:p w:rsidRPr="007A7096" w:rsidR="008D4018" w:rsidP="00F728CE" w:rsidRDefault="00A83022" w14:paraId="4C665B70" w14:textId="391B462A">
      <w:pPr>
        <w:tabs>
          <w:tab w:val="right" w:pos="9360"/>
        </w:tabs>
        <w:ind w:left="720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>Link to procedures on Department/Agency or DGS Division or Office website.</w:t>
      </w:r>
    </w:p>
    <w:sectPr w:rsidRPr="007A7096" w:rsidR="008D4018" w:rsidSect="00B42F2B">
      <w:footerReference w:type="default" r:id="rId11"/>
      <w:footnotePr>
        <w:numFmt w:val="lowerRoman"/>
      </w:footnotePr>
      <w:endnotePr>
        <w:numFmt w:val="decimal"/>
      </w:endnotePr>
      <w:type w:val="continuous"/>
      <w:pgSz w:w="12240" w:h="15840" w:orient="portrait"/>
      <w:pgMar w:top="720" w:right="720" w:bottom="1440" w:left="1008" w:header="720" w:footer="360" w:gutter="0"/>
      <w:paperSrc w:first="7" w:other="7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77909" w:rsidRDefault="00C77909" w14:paraId="7F24F60A" w14:textId="77777777">
      <w:r>
        <w:separator/>
      </w:r>
    </w:p>
  </w:endnote>
  <w:endnote w:type="continuationSeparator" w:id="0">
    <w:p w:rsidR="00C77909" w:rsidRDefault="00C77909" w14:paraId="3AC950B3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G Times (E1)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3395"/>
      <w:gridCol w:w="3552"/>
      <w:gridCol w:w="3565"/>
    </w:tblGrid>
    <w:tr w:rsidR="00584D4F" w:rsidTr="00584D4F" w14:paraId="6BDC07E2" w14:textId="77777777">
      <w:tc>
        <w:tcPr>
          <w:tcW w:w="3395" w:type="dxa"/>
        </w:tcPr>
        <w:p w:rsidRPr="00A5552F" w:rsidR="00584D4F" w:rsidP="00584D4F" w:rsidRDefault="00584D4F" w14:paraId="42850925" w14:textId="2F62BF36">
          <w:pPr>
            <w:pStyle w:val="Footer"/>
            <w:jc w:val="left"/>
            <w:rPr>
              <w:rFonts w:ascii="Arial" w:hAnsi="Arial"/>
              <w:caps/>
            </w:rPr>
          </w:pPr>
          <w:r w:rsidRPr="00626CEF">
            <w:rPr>
              <w:rFonts w:ascii="Arial" w:hAnsi="Arial"/>
              <w:caps/>
              <w:sz w:val="12"/>
              <w:szCs w:val="12"/>
            </w:rPr>
            <w:t xml:space="preserve">Rev. </w:t>
          </w:r>
          <w:r w:rsidR="00951FFE">
            <w:rPr>
              <w:rFonts w:ascii="Arial" w:hAnsi="Arial"/>
              <w:caps/>
              <w:sz w:val="12"/>
              <w:szCs w:val="12"/>
            </w:rPr>
            <w:t>12</w:t>
          </w:r>
          <w:r w:rsidRPr="00626CEF">
            <w:rPr>
              <w:rFonts w:ascii="Arial" w:hAnsi="Arial"/>
              <w:caps/>
              <w:sz w:val="12"/>
              <w:szCs w:val="12"/>
            </w:rPr>
            <w:t>/2023</w:t>
          </w:r>
        </w:p>
      </w:tc>
      <w:tc>
        <w:tcPr>
          <w:tcW w:w="3552" w:type="dxa"/>
        </w:tcPr>
        <w:p w:rsidRPr="00626CEF" w:rsidR="00584D4F" w:rsidP="00584D4F" w:rsidRDefault="00584D4F" w14:paraId="5DF741D4" w14:textId="42652CA0">
          <w:pPr>
            <w:pStyle w:val="Footer"/>
            <w:jc w:val="center"/>
            <w:rPr>
              <w:rFonts w:ascii="Arial" w:hAnsi="Arial"/>
              <w:caps/>
              <w:sz w:val="12"/>
              <w:szCs w:val="12"/>
            </w:rPr>
          </w:pPr>
          <w:r>
            <w:rPr>
              <w:caps/>
              <w:sz w:val="16"/>
            </w:rPr>
            <w:t xml:space="preserve">State </w:t>
          </w:r>
          <w:r>
            <w:rPr>
              <w:i/>
              <w:sz w:val="16"/>
            </w:rPr>
            <w:t>of</w:t>
          </w:r>
          <w:r>
            <w:rPr>
              <w:caps/>
              <w:sz w:val="16"/>
            </w:rPr>
            <w:t xml:space="preserve"> California</w:t>
          </w:r>
        </w:p>
      </w:tc>
      <w:tc>
        <w:tcPr>
          <w:tcW w:w="3565" w:type="dxa"/>
        </w:tcPr>
        <w:p w:rsidRPr="00A5552F" w:rsidR="00584D4F" w:rsidP="00A5552F" w:rsidRDefault="00584D4F" w14:paraId="71A541D9" w14:textId="293E27A6">
          <w:pPr>
            <w:pStyle w:val="Footer"/>
            <w:jc w:val="right"/>
            <w:rPr>
              <w:rFonts w:ascii="Arial" w:hAnsi="Arial"/>
              <w:caps/>
            </w:rPr>
          </w:pPr>
          <w:r w:rsidRPr="00A5552F">
            <w:rPr>
              <w:rFonts w:ascii="Arial" w:hAnsi="Arial"/>
            </w:rPr>
            <w:t xml:space="preserve">Page </w:t>
          </w:r>
          <w:r w:rsidRPr="00A5552F">
            <w:rPr>
              <w:rFonts w:ascii="Arial" w:hAnsi="Arial"/>
              <w:b/>
              <w:bCs/>
              <w:caps/>
            </w:rPr>
            <w:fldChar w:fldCharType="begin"/>
          </w:r>
          <w:r w:rsidRPr="00A5552F">
            <w:rPr>
              <w:rFonts w:ascii="Arial" w:hAnsi="Arial"/>
              <w:b/>
              <w:bCs/>
              <w:caps/>
            </w:rPr>
            <w:instrText xml:space="preserve"> PAGE  \* Arabic  \* MERGEFORMAT </w:instrText>
          </w:r>
          <w:r w:rsidRPr="00A5552F">
            <w:rPr>
              <w:rFonts w:ascii="Arial" w:hAnsi="Arial"/>
              <w:b/>
              <w:bCs/>
              <w:caps/>
            </w:rPr>
            <w:fldChar w:fldCharType="separate"/>
          </w:r>
          <w:r w:rsidRPr="00A5552F">
            <w:rPr>
              <w:rFonts w:ascii="Arial" w:hAnsi="Arial"/>
              <w:b/>
              <w:bCs/>
              <w:noProof/>
            </w:rPr>
            <w:t>1</w:t>
          </w:r>
          <w:r w:rsidRPr="00A5552F">
            <w:rPr>
              <w:rFonts w:ascii="Arial" w:hAnsi="Arial"/>
              <w:b/>
              <w:bCs/>
              <w:caps/>
            </w:rPr>
            <w:fldChar w:fldCharType="end"/>
          </w:r>
          <w:r w:rsidRPr="00A5552F">
            <w:rPr>
              <w:rFonts w:ascii="Arial" w:hAnsi="Arial"/>
            </w:rPr>
            <w:t xml:space="preserve"> </w:t>
          </w:r>
          <w:r>
            <w:rPr>
              <w:rFonts w:ascii="Arial" w:hAnsi="Arial"/>
            </w:rPr>
            <w:t>o</w:t>
          </w:r>
          <w:r w:rsidRPr="00A5552F">
            <w:rPr>
              <w:rFonts w:ascii="Arial" w:hAnsi="Arial"/>
            </w:rPr>
            <w:t xml:space="preserve">f </w:t>
          </w:r>
          <w:r w:rsidRPr="00A5552F">
            <w:rPr>
              <w:rFonts w:ascii="Arial" w:hAnsi="Arial"/>
              <w:b/>
              <w:bCs/>
              <w:caps/>
            </w:rPr>
            <w:fldChar w:fldCharType="begin"/>
          </w:r>
          <w:r w:rsidRPr="00A5552F">
            <w:rPr>
              <w:rFonts w:ascii="Arial" w:hAnsi="Arial"/>
              <w:b/>
              <w:bCs/>
              <w:caps/>
            </w:rPr>
            <w:instrText xml:space="preserve"> NUMPAGES  \* Arabic  \* MERGEFORMAT </w:instrText>
          </w:r>
          <w:r w:rsidRPr="00A5552F">
            <w:rPr>
              <w:rFonts w:ascii="Arial" w:hAnsi="Arial"/>
              <w:b/>
              <w:bCs/>
              <w:caps/>
            </w:rPr>
            <w:fldChar w:fldCharType="separate"/>
          </w:r>
          <w:r w:rsidRPr="00A5552F">
            <w:rPr>
              <w:rFonts w:ascii="Arial" w:hAnsi="Arial"/>
              <w:b/>
              <w:bCs/>
              <w:noProof/>
            </w:rPr>
            <w:t>2</w:t>
          </w:r>
          <w:r w:rsidRPr="00A5552F">
            <w:rPr>
              <w:rFonts w:ascii="Arial" w:hAnsi="Arial"/>
              <w:b/>
              <w:bCs/>
              <w:caps/>
            </w:rPr>
            <w:fldChar w:fldCharType="end"/>
          </w:r>
        </w:p>
      </w:tc>
    </w:tr>
  </w:tbl>
  <w:p w:rsidR="009A02FD" w:rsidP="00F542C4" w:rsidRDefault="009A02FD" w14:paraId="1ADD6244" w14:textId="259D0A03">
    <w:pPr>
      <w:pStyle w:val="Footer"/>
      <w:jc w:val="left"/>
      <w:rPr>
        <w:rFonts w:ascii="Arial" w:hAnsi="Arial"/>
        <w:sz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77909" w:rsidRDefault="00C77909" w14:paraId="2A9EC370" w14:textId="77777777">
      <w:r>
        <w:separator/>
      </w:r>
    </w:p>
  </w:footnote>
  <w:footnote w:type="continuationSeparator" w:id="0">
    <w:p w:rsidR="00C77909" w:rsidRDefault="00C77909" w14:paraId="02F11457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71516"/>
    <w:multiLevelType w:val="hybridMultilevel"/>
    <w:tmpl w:val="31BEAA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6882514"/>
    <w:multiLevelType w:val="hybridMultilevel"/>
    <w:tmpl w:val="51EC22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E0F65C9"/>
    <w:multiLevelType w:val="hybridMultilevel"/>
    <w:tmpl w:val="E486659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2B43617F"/>
    <w:multiLevelType w:val="hybridMultilevel"/>
    <w:tmpl w:val="080ADF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D972910"/>
    <w:multiLevelType w:val="hybridMultilevel"/>
    <w:tmpl w:val="F2CAC6C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2EA66500"/>
    <w:multiLevelType w:val="hybridMultilevel"/>
    <w:tmpl w:val="075CB89E"/>
    <w:lvl w:ilvl="0" w:tplc="04090005">
      <w:start w:val="1"/>
      <w:numFmt w:val="bullet"/>
      <w:lvlText w:val=""/>
      <w:lvlJc w:val="left"/>
      <w:pPr>
        <w:tabs>
          <w:tab w:val="num" w:pos="499"/>
        </w:tabs>
        <w:ind w:left="499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219"/>
        </w:tabs>
        <w:ind w:left="1219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1939"/>
        </w:tabs>
        <w:ind w:left="1939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659"/>
        </w:tabs>
        <w:ind w:left="2659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379"/>
        </w:tabs>
        <w:ind w:left="3379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099"/>
        </w:tabs>
        <w:ind w:left="4099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819"/>
        </w:tabs>
        <w:ind w:left="4819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539"/>
        </w:tabs>
        <w:ind w:left="5539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259"/>
        </w:tabs>
        <w:ind w:left="6259" w:hanging="360"/>
      </w:pPr>
      <w:rPr>
        <w:rFonts w:hint="default" w:ascii="Wingdings" w:hAnsi="Wingdings"/>
      </w:rPr>
    </w:lvl>
  </w:abstractNum>
  <w:abstractNum w:abstractNumId="6" w15:restartNumberingAfterBreak="0">
    <w:nsid w:val="326D2A8B"/>
    <w:multiLevelType w:val="hybridMultilevel"/>
    <w:tmpl w:val="C3C27E94"/>
    <w:lvl w:ilvl="0" w:tplc="04090001">
      <w:start w:val="1"/>
      <w:numFmt w:val="bullet"/>
      <w:lvlText w:val=""/>
      <w:lvlJc w:val="left"/>
      <w:pPr>
        <w:ind w:left="7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abstractNum w:abstractNumId="7" w15:restartNumberingAfterBreak="0">
    <w:nsid w:val="33E4664C"/>
    <w:multiLevelType w:val="hybridMultilevel"/>
    <w:tmpl w:val="7952C3A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8903652"/>
    <w:multiLevelType w:val="hybridMultilevel"/>
    <w:tmpl w:val="64044AA0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3B1C65F9"/>
    <w:multiLevelType w:val="hybridMultilevel"/>
    <w:tmpl w:val="9AA88D02"/>
    <w:lvl w:ilvl="0" w:tplc="04090005">
      <w:start w:val="1"/>
      <w:numFmt w:val="bullet"/>
      <w:lvlText w:val=""/>
      <w:lvlJc w:val="left"/>
      <w:pPr>
        <w:tabs>
          <w:tab w:val="num" w:pos="559"/>
        </w:tabs>
        <w:ind w:left="559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279"/>
        </w:tabs>
        <w:ind w:left="1279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1999"/>
        </w:tabs>
        <w:ind w:left="1999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719"/>
        </w:tabs>
        <w:ind w:left="2719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439"/>
        </w:tabs>
        <w:ind w:left="3439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159"/>
        </w:tabs>
        <w:ind w:left="4159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879"/>
        </w:tabs>
        <w:ind w:left="4879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599"/>
        </w:tabs>
        <w:ind w:left="5599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319"/>
        </w:tabs>
        <w:ind w:left="6319" w:hanging="360"/>
      </w:pPr>
      <w:rPr>
        <w:rFonts w:hint="default" w:ascii="Wingdings" w:hAnsi="Wingdings"/>
      </w:rPr>
    </w:lvl>
  </w:abstractNum>
  <w:abstractNum w:abstractNumId="10" w15:restartNumberingAfterBreak="0">
    <w:nsid w:val="4090136E"/>
    <w:multiLevelType w:val="hybridMultilevel"/>
    <w:tmpl w:val="390830A8"/>
    <w:lvl w:ilvl="0" w:tplc="5F0246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052009"/>
    <w:multiLevelType w:val="hybridMultilevel"/>
    <w:tmpl w:val="C41848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378181C"/>
    <w:multiLevelType w:val="hybridMultilevel"/>
    <w:tmpl w:val="4F1EB678"/>
    <w:lvl w:ilvl="0" w:tplc="04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hint="default" w:ascii="Wingdings" w:hAnsi="Wingdings"/>
      </w:rPr>
    </w:lvl>
  </w:abstractNum>
  <w:abstractNum w:abstractNumId="13" w15:restartNumberingAfterBreak="0">
    <w:nsid w:val="58CC5477"/>
    <w:multiLevelType w:val="hybridMultilevel"/>
    <w:tmpl w:val="79E0FDF0"/>
    <w:lvl w:ilvl="0" w:tplc="D0B434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A22D89"/>
    <w:multiLevelType w:val="hybridMultilevel"/>
    <w:tmpl w:val="91DE62D6"/>
    <w:lvl w:ilvl="0" w:tplc="502AAF7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F3297B"/>
    <w:multiLevelType w:val="hybridMultilevel"/>
    <w:tmpl w:val="64E060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F9E00E7"/>
    <w:multiLevelType w:val="hybridMultilevel"/>
    <w:tmpl w:val="A36A9A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12647DF"/>
    <w:multiLevelType w:val="hybridMultilevel"/>
    <w:tmpl w:val="1190370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62AC33A3"/>
    <w:multiLevelType w:val="hybridMultilevel"/>
    <w:tmpl w:val="EE443B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74B34625"/>
    <w:multiLevelType w:val="hybridMultilevel"/>
    <w:tmpl w:val="9E8E21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AD1708E"/>
    <w:multiLevelType w:val="hybridMultilevel"/>
    <w:tmpl w:val="7F3697A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21" w15:restartNumberingAfterBreak="0">
    <w:nsid w:val="7AEF7331"/>
    <w:multiLevelType w:val="hybridMultilevel"/>
    <w:tmpl w:val="DFFA2A22"/>
    <w:lvl w:ilvl="0" w:tplc="FD868244">
      <w:numFmt w:val="bullet"/>
      <w:lvlText w:val="•"/>
      <w:lvlJc w:val="left"/>
      <w:pPr>
        <w:ind w:left="1080" w:hanging="720"/>
      </w:pPr>
      <w:rPr>
        <w:rFonts w:hint="default" w:ascii="Calibri" w:hAnsi="Calibri" w:cs="Calibri" w:eastAsiaTheme="minorHAns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649331814">
    <w:abstractNumId w:val="8"/>
  </w:num>
  <w:num w:numId="2" w16cid:durableId="860977910">
    <w:abstractNumId w:val="5"/>
  </w:num>
  <w:num w:numId="3" w16cid:durableId="1728062725">
    <w:abstractNumId w:val="2"/>
  </w:num>
  <w:num w:numId="4" w16cid:durableId="1479692631">
    <w:abstractNumId w:val="17"/>
  </w:num>
  <w:num w:numId="5" w16cid:durableId="645622454">
    <w:abstractNumId w:val="4"/>
  </w:num>
  <w:num w:numId="6" w16cid:durableId="2074236118">
    <w:abstractNumId w:val="20"/>
  </w:num>
  <w:num w:numId="7" w16cid:durableId="2127651206">
    <w:abstractNumId w:val="9"/>
  </w:num>
  <w:num w:numId="8" w16cid:durableId="2023701263">
    <w:abstractNumId w:val="15"/>
  </w:num>
  <w:num w:numId="9" w16cid:durableId="873268013">
    <w:abstractNumId w:val="1"/>
  </w:num>
  <w:num w:numId="10" w16cid:durableId="1160269493">
    <w:abstractNumId w:val="16"/>
  </w:num>
  <w:num w:numId="11" w16cid:durableId="457265278">
    <w:abstractNumId w:val="0"/>
  </w:num>
  <w:num w:numId="12" w16cid:durableId="37970008">
    <w:abstractNumId w:val="19"/>
  </w:num>
  <w:num w:numId="13" w16cid:durableId="158548583">
    <w:abstractNumId w:val="10"/>
  </w:num>
  <w:num w:numId="14" w16cid:durableId="997877096">
    <w:abstractNumId w:val="14"/>
  </w:num>
  <w:num w:numId="15" w16cid:durableId="178856445">
    <w:abstractNumId w:val="3"/>
  </w:num>
  <w:num w:numId="16" w16cid:durableId="1106845841">
    <w:abstractNumId w:val="6"/>
  </w:num>
  <w:num w:numId="17" w16cid:durableId="2076732819">
    <w:abstractNumId w:val="7"/>
  </w:num>
  <w:num w:numId="18" w16cid:durableId="536549595">
    <w:abstractNumId w:val="13"/>
  </w:num>
  <w:num w:numId="19" w16cid:durableId="920329022">
    <w:abstractNumId w:val="18"/>
  </w:num>
  <w:num w:numId="20" w16cid:durableId="1762679174">
    <w:abstractNumId w:val="12"/>
  </w:num>
  <w:num w:numId="21" w16cid:durableId="831338153">
    <w:abstractNumId w:val="21"/>
  </w:num>
  <w:num w:numId="22" w16cid:durableId="5309234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50"/>
  </w:hdrShapeDefaults>
  <w:footnotePr>
    <w:numFmt w:val="lowerRoman"/>
    <w:footnote w:id="-1"/>
    <w:footnote w:id="0"/>
  </w:footnotePr>
  <w:endnotePr>
    <w:pos w:val="sectEnd"/>
    <w:numFmt w:val="decimal"/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SwsDQzMLE0tDQwNzBS0lEKTi0uzszPAykwqQUAUmGXOiwAAAA="/>
  </w:docVars>
  <w:rsids>
    <w:rsidRoot w:val="00B5388B"/>
    <w:rsid w:val="00013ECC"/>
    <w:rsid w:val="00014A26"/>
    <w:rsid w:val="0001577D"/>
    <w:rsid w:val="0001643A"/>
    <w:rsid w:val="000202C6"/>
    <w:rsid w:val="00020E7A"/>
    <w:rsid w:val="000228BB"/>
    <w:rsid w:val="00023FAF"/>
    <w:rsid w:val="000323B1"/>
    <w:rsid w:val="0004412D"/>
    <w:rsid w:val="00046385"/>
    <w:rsid w:val="000520BC"/>
    <w:rsid w:val="000601DD"/>
    <w:rsid w:val="00060B69"/>
    <w:rsid w:val="00061C72"/>
    <w:rsid w:val="0006600D"/>
    <w:rsid w:val="000766DC"/>
    <w:rsid w:val="00077D36"/>
    <w:rsid w:val="00081240"/>
    <w:rsid w:val="00083E4B"/>
    <w:rsid w:val="00091E05"/>
    <w:rsid w:val="000939AC"/>
    <w:rsid w:val="00095332"/>
    <w:rsid w:val="000973AF"/>
    <w:rsid w:val="000A3686"/>
    <w:rsid w:val="000A507B"/>
    <w:rsid w:val="000A6D67"/>
    <w:rsid w:val="000A71CE"/>
    <w:rsid w:val="000B17FB"/>
    <w:rsid w:val="000B41DD"/>
    <w:rsid w:val="000B6930"/>
    <w:rsid w:val="000C1412"/>
    <w:rsid w:val="000D1497"/>
    <w:rsid w:val="000D4747"/>
    <w:rsid w:val="000D6907"/>
    <w:rsid w:val="000F0D1C"/>
    <w:rsid w:val="000F4054"/>
    <w:rsid w:val="000F5533"/>
    <w:rsid w:val="00102657"/>
    <w:rsid w:val="001048D9"/>
    <w:rsid w:val="00105D8A"/>
    <w:rsid w:val="00116043"/>
    <w:rsid w:val="00116774"/>
    <w:rsid w:val="00116FB1"/>
    <w:rsid w:val="00137040"/>
    <w:rsid w:val="00150037"/>
    <w:rsid w:val="00153EEB"/>
    <w:rsid w:val="001555B6"/>
    <w:rsid w:val="00156E07"/>
    <w:rsid w:val="001645F0"/>
    <w:rsid w:val="001647F4"/>
    <w:rsid w:val="001650BB"/>
    <w:rsid w:val="00167A6A"/>
    <w:rsid w:val="00177737"/>
    <w:rsid w:val="00180B8B"/>
    <w:rsid w:val="0018185C"/>
    <w:rsid w:val="00181C38"/>
    <w:rsid w:val="00181DB0"/>
    <w:rsid w:val="00184431"/>
    <w:rsid w:val="00186D23"/>
    <w:rsid w:val="0019293F"/>
    <w:rsid w:val="00197DA1"/>
    <w:rsid w:val="001A292E"/>
    <w:rsid w:val="001A2E26"/>
    <w:rsid w:val="001B0E11"/>
    <w:rsid w:val="001B2141"/>
    <w:rsid w:val="001B51E7"/>
    <w:rsid w:val="001B736E"/>
    <w:rsid w:val="001B7D39"/>
    <w:rsid w:val="001C184C"/>
    <w:rsid w:val="001E6EF8"/>
    <w:rsid w:val="001F04C8"/>
    <w:rsid w:val="001F1AB2"/>
    <w:rsid w:val="001F1E52"/>
    <w:rsid w:val="00202C14"/>
    <w:rsid w:val="00202C89"/>
    <w:rsid w:val="00202D04"/>
    <w:rsid w:val="00206BEE"/>
    <w:rsid w:val="0022021D"/>
    <w:rsid w:val="00220ADA"/>
    <w:rsid w:val="00224E37"/>
    <w:rsid w:val="00225194"/>
    <w:rsid w:val="00230DA3"/>
    <w:rsid w:val="002358CB"/>
    <w:rsid w:val="00240301"/>
    <w:rsid w:val="0024595D"/>
    <w:rsid w:val="00250E97"/>
    <w:rsid w:val="00250EA5"/>
    <w:rsid w:val="0025388F"/>
    <w:rsid w:val="00254BDB"/>
    <w:rsid w:val="00254CB3"/>
    <w:rsid w:val="002556AB"/>
    <w:rsid w:val="00257E01"/>
    <w:rsid w:val="0026038B"/>
    <w:rsid w:val="00261D75"/>
    <w:rsid w:val="002635F4"/>
    <w:rsid w:val="002648D0"/>
    <w:rsid w:val="002664EF"/>
    <w:rsid w:val="002669B0"/>
    <w:rsid w:val="002703DB"/>
    <w:rsid w:val="0027087F"/>
    <w:rsid w:val="002855B0"/>
    <w:rsid w:val="002931A4"/>
    <w:rsid w:val="00297735"/>
    <w:rsid w:val="002A0257"/>
    <w:rsid w:val="002A2716"/>
    <w:rsid w:val="002A3A2F"/>
    <w:rsid w:val="002A6CDC"/>
    <w:rsid w:val="002B1D6C"/>
    <w:rsid w:val="002B4904"/>
    <w:rsid w:val="002C0146"/>
    <w:rsid w:val="002C76E8"/>
    <w:rsid w:val="002E042E"/>
    <w:rsid w:val="002F1FB6"/>
    <w:rsid w:val="002F3A2E"/>
    <w:rsid w:val="002F6628"/>
    <w:rsid w:val="002F758F"/>
    <w:rsid w:val="003025AE"/>
    <w:rsid w:val="00303A73"/>
    <w:rsid w:val="00304B2D"/>
    <w:rsid w:val="00306EB5"/>
    <w:rsid w:val="003070C5"/>
    <w:rsid w:val="0031592B"/>
    <w:rsid w:val="00316010"/>
    <w:rsid w:val="0034029F"/>
    <w:rsid w:val="00343023"/>
    <w:rsid w:val="00343FA3"/>
    <w:rsid w:val="003458B5"/>
    <w:rsid w:val="00351E88"/>
    <w:rsid w:val="003569EF"/>
    <w:rsid w:val="00367784"/>
    <w:rsid w:val="0037122A"/>
    <w:rsid w:val="003758FF"/>
    <w:rsid w:val="00375DC3"/>
    <w:rsid w:val="00381454"/>
    <w:rsid w:val="00382105"/>
    <w:rsid w:val="00384C02"/>
    <w:rsid w:val="00387DDB"/>
    <w:rsid w:val="00390845"/>
    <w:rsid w:val="003A1A24"/>
    <w:rsid w:val="003A5107"/>
    <w:rsid w:val="003B5443"/>
    <w:rsid w:val="003B6D4A"/>
    <w:rsid w:val="003C0BE1"/>
    <w:rsid w:val="003C0E8B"/>
    <w:rsid w:val="003C18B1"/>
    <w:rsid w:val="003C2422"/>
    <w:rsid w:val="003C694B"/>
    <w:rsid w:val="003C75DA"/>
    <w:rsid w:val="003E1CFF"/>
    <w:rsid w:val="003E79C1"/>
    <w:rsid w:val="003F0FE9"/>
    <w:rsid w:val="003F1703"/>
    <w:rsid w:val="003F2929"/>
    <w:rsid w:val="003F4D8E"/>
    <w:rsid w:val="003F5A63"/>
    <w:rsid w:val="003F6027"/>
    <w:rsid w:val="003F62F4"/>
    <w:rsid w:val="004015EF"/>
    <w:rsid w:val="00404F81"/>
    <w:rsid w:val="00406453"/>
    <w:rsid w:val="0040694A"/>
    <w:rsid w:val="0041254D"/>
    <w:rsid w:val="0041278A"/>
    <w:rsid w:val="00416D93"/>
    <w:rsid w:val="00417472"/>
    <w:rsid w:val="00420682"/>
    <w:rsid w:val="004234BA"/>
    <w:rsid w:val="004245E0"/>
    <w:rsid w:val="0042483B"/>
    <w:rsid w:val="00433C41"/>
    <w:rsid w:val="00435ADE"/>
    <w:rsid w:val="00437DBC"/>
    <w:rsid w:val="004440FD"/>
    <w:rsid w:val="00456CEB"/>
    <w:rsid w:val="00465074"/>
    <w:rsid w:val="00467BBE"/>
    <w:rsid w:val="00473218"/>
    <w:rsid w:val="0047356D"/>
    <w:rsid w:val="00473A88"/>
    <w:rsid w:val="00480013"/>
    <w:rsid w:val="004821E9"/>
    <w:rsid w:val="00482BF8"/>
    <w:rsid w:val="00483B6E"/>
    <w:rsid w:val="00485134"/>
    <w:rsid w:val="00486993"/>
    <w:rsid w:val="00486CA3"/>
    <w:rsid w:val="00491FCB"/>
    <w:rsid w:val="00492605"/>
    <w:rsid w:val="00493971"/>
    <w:rsid w:val="004941C9"/>
    <w:rsid w:val="004A3ECA"/>
    <w:rsid w:val="004A5C40"/>
    <w:rsid w:val="004B069B"/>
    <w:rsid w:val="004B2A01"/>
    <w:rsid w:val="004B2BBA"/>
    <w:rsid w:val="004B40F3"/>
    <w:rsid w:val="004B79EE"/>
    <w:rsid w:val="004B7CA7"/>
    <w:rsid w:val="004C11F2"/>
    <w:rsid w:val="004C1A69"/>
    <w:rsid w:val="004C2FEC"/>
    <w:rsid w:val="004C5B43"/>
    <w:rsid w:val="004C7F22"/>
    <w:rsid w:val="004D04C0"/>
    <w:rsid w:val="004D4FFF"/>
    <w:rsid w:val="004D5585"/>
    <w:rsid w:val="004D5E9A"/>
    <w:rsid w:val="004D5EE0"/>
    <w:rsid w:val="004E0FBB"/>
    <w:rsid w:val="004E5E5F"/>
    <w:rsid w:val="004F39AE"/>
    <w:rsid w:val="004F415D"/>
    <w:rsid w:val="004F4D90"/>
    <w:rsid w:val="004F71AA"/>
    <w:rsid w:val="00500FAB"/>
    <w:rsid w:val="00503950"/>
    <w:rsid w:val="00504324"/>
    <w:rsid w:val="00505D79"/>
    <w:rsid w:val="00511CF0"/>
    <w:rsid w:val="00512B1D"/>
    <w:rsid w:val="005134E7"/>
    <w:rsid w:val="00525B94"/>
    <w:rsid w:val="00525FCF"/>
    <w:rsid w:val="005330E8"/>
    <w:rsid w:val="00537CDC"/>
    <w:rsid w:val="00547C38"/>
    <w:rsid w:val="00553BC0"/>
    <w:rsid w:val="00554EA0"/>
    <w:rsid w:val="00555A30"/>
    <w:rsid w:val="00556537"/>
    <w:rsid w:val="00557AE1"/>
    <w:rsid w:val="005667DD"/>
    <w:rsid w:val="00572959"/>
    <w:rsid w:val="00573E3E"/>
    <w:rsid w:val="00584D4F"/>
    <w:rsid w:val="00590969"/>
    <w:rsid w:val="005958D1"/>
    <w:rsid w:val="00597E2C"/>
    <w:rsid w:val="005A08E1"/>
    <w:rsid w:val="005A27BD"/>
    <w:rsid w:val="005A5BC0"/>
    <w:rsid w:val="005C1C02"/>
    <w:rsid w:val="005D52EB"/>
    <w:rsid w:val="005D6A04"/>
    <w:rsid w:val="005D6D7F"/>
    <w:rsid w:val="005E14C7"/>
    <w:rsid w:val="005E3CFB"/>
    <w:rsid w:val="005E6DD7"/>
    <w:rsid w:val="005F1155"/>
    <w:rsid w:val="005F26DA"/>
    <w:rsid w:val="005F540D"/>
    <w:rsid w:val="00600EAE"/>
    <w:rsid w:val="00606EEF"/>
    <w:rsid w:val="0061230F"/>
    <w:rsid w:val="0062246C"/>
    <w:rsid w:val="00626CEF"/>
    <w:rsid w:val="00631169"/>
    <w:rsid w:val="0063373B"/>
    <w:rsid w:val="00633D94"/>
    <w:rsid w:val="0063448B"/>
    <w:rsid w:val="00636D7F"/>
    <w:rsid w:val="006417E6"/>
    <w:rsid w:val="0065065A"/>
    <w:rsid w:val="00651115"/>
    <w:rsid w:val="00661C39"/>
    <w:rsid w:val="0066770B"/>
    <w:rsid w:val="00671A17"/>
    <w:rsid w:val="00672C5C"/>
    <w:rsid w:val="006772D2"/>
    <w:rsid w:val="00677B01"/>
    <w:rsid w:val="00682C1A"/>
    <w:rsid w:val="00686402"/>
    <w:rsid w:val="00694D09"/>
    <w:rsid w:val="006A3252"/>
    <w:rsid w:val="006A6AC0"/>
    <w:rsid w:val="006C0BB1"/>
    <w:rsid w:val="006C38FB"/>
    <w:rsid w:val="006C5AA2"/>
    <w:rsid w:val="006D0198"/>
    <w:rsid w:val="006D2300"/>
    <w:rsid w:val="006D276D"/>
    <w:rsid w:val="006D467D"/>
    <w:rsid w:val="006E5653"/>
    <w:rsid w:val="006E5DA6"/>
    <w:rsid w:val="006F03A3"/>
    <w:rsid w:val="006F7462"/>
    <w:rsid w:val="006F7CC5"/>
    <w:rsid w:val="00700680"/>
    <w:rsid w:val="00706D9D"/>
    <w:rsid w:val="007079D5"/>
    <w:rsid w:val="00710021"/>
    <w:rsid w:val="00712E49"/>
    <w:rsid w:val="007205A1"/>
    <w:rsid w:val="007205D3"/>
    <w:rsid w:val="0072152F"/>
    <w:rsid w:val="00725AD5"/>
    <w:rsid w:val="007263A5"/>
    <w:rsid w:val="00726A7C"/>
    <w:rsid w:val="007279C1"/>
    <w:rsid w:val="007311BB"/>
    <w:rsid w:val="00733DC6"/>
    <w:rsid w:val="007368AD"/>
    <w:rsid w:val="00740659"/>
    <w:rsid w:val="007427F6"/>
    <w:rsid w:val="00756ACD"/>
    <w:rsid w:val="00757259"/>
    <w:rsid w:val="00763C93"/>
    <w:rsid w:val="007642AA"/>
    <w:rsid w:val="00765A35"/>
    <w:rsid w:val="00765CFD"/>
    <w:rsid w:val="00775067"/>
    <w:rsid w:val="00777DF4"/>
    <w:rsid w:val="00785D4B"/>
    <w:rsid w:val="00791D36"/>
    <w:rsid w:val="007939F5"/>
    <w:rsid w:val="007951CC"/>
    <w:rsid w:val="00795756"/>
    <w:rsid w:val="007A1F72"/>
    <w:rsid w:val="007A371F"/>
    <w:rsid w:val="007A7096"/>
    <w:rsid w:val="007B241E"/>
    <w:rsid w:val="007B32E2"/>
    <w:rsid w:val="007C1E81"/>
    <w:rsid w:val="007C1EB0"/>
    <w:rsid w:val="007C714D"/>
    <w:rsid w:val="007D365E"/>
    <w:rsid w:val="007D5AF3"/>
    <w:rsid w:val="007E55D4"/>
    <w:rsid w:val="007F0B5B"/>
    <w:rsid w:val="007F1D72"/>
    <w:rsid w:val="007F3B3E"/>
    <w:rsid w:val="007F5181"/>
    <w:rsid w:val="007F6439"/>
    <w:rsid w:val="00807756"/>
    <w:rsid w:val="00807EBC"/>
    <w:rsid w:val="008159CA"/>
    <w:rsid w:val="0082273D"/>
    <w:rsid w:val="00822883"/>
    <w:rsid w:val="008244F5"/>
    <w:rsid w:val="008259F3"/>
    <w:rsid w:val="00825E18"/>
    <w:rsid w:val="00827937"/>
    <w:rsid w:val="00831A7E"/>
    <w:rsid w:val="008350BD"/>
    <w:rsid w:val="008359D4"/>
    <w:rsid w:val="00837CC3"/>
    <w:rsid w:val="00842002"/>
    <w:rsid w:val="0084649F"/>
    <w:rsid w:val="008466A1"/>
    <w:rsid w:val="00847D2A"/>
    <w:rsid w:val="00850170"/>
    <w:rsid w:val="00852888"/>
    <w:rsid w:val="00854996"/>
    <w:rsid w:val="0086478C"/>
    <w:rsid w:val="0088470B"/>
    <w:rsid w:val="00891416"/>
    <w:rsid w:val="00892BE8"/>
    <w:rsid w:val="00895D52"/>
    <w:rsid w:val="008A4911"/>
    <w:rsid w:val="008A6CA2"/>
    <w:rsid w:val="008A7308"/>
    <w:rsid w:val="008B36C4"/>
    <w:rsid w:val="008B5CC8"/>
    <w:rsid w:val="008C0147"/>
    <w:rsid w:val="008C065B"/>
    <w:rsid w:val="008C0A64"/>
    <w:rsid w:val="008C0FD4"/>
    <w:rsid w:val="008C29A7"/>
    <w:rsid w:val="008C5627"/>
    <w:rsid w:val="008D4018"/>
    <w:rsid w:val="008D62EE"/>
    <w:rsid w:val="008E254F"/>
    <w:rsid w:val="008E5CA5"/>
    <w:rsid w:val="008F272C"/>
    <w:rsid w:val="00900477"/>
    <w:rsid w:val="009010C8"/>
    <w:rsid w:val="00903123"/>
    <w:rsid w:val="009052C9"/>
    <w:rsid w:val="00905413"/>
    <w:rsid w:val="00906C02"/>
    <w:rsid w:val="00911D19"/>
    <w:rsid w:val="00911E0E"/>
    <w:rsid w:val="00913792"/>
    <w:rsid w:val="00916E7A"/>
    <w:rsid w:val="00920E57"/>
    <w:rsid w:val="009213DD"/>
    <w:rsid w:val="00923238"/>
    <w:rsid w:val="00924B39"/>
    <w:rsid w:val="009304DC"/>
    <w:rsid w:val="009330DD"/>
    <w:rsid w:val="0093676F"/>
    <w:rsid w:val="0093735A"/>
    <w:rsid w:val="00942DD9"/>
    <w:rsid w:val="00944B6C"/>
    <w:rsid w:val="00947205"/>
    <w:rsid w:val="00950A21"/>
    <w:rsid w:val="009512D4"/>
    <w:rsid w:val="009513FB"/>
    <w:rsid w:val="00951FFE"/>
    <w:rsid w:val="00953F6B"/>
    <w:rsid w:val="0096382C"/>
    <w:rsid w:val="00972459"/>
    <w:rsid w:val="009725D7"/>
    <w:rsid w:val="00976926"/>
    <w:rsid w:val="00977FAB"/>
    <w:rsid w:val="00982B3C"/>
    <w:rsid w:val="00991D9B"/>
    <w:rsid w:val="0099251C"/>
    <w:rsid w:val="0099530A"/>
    <w:rsid w:val="00997BD9"/>
    <w:rsid w:val="009A02FD"/>
    <w:rsid w:val="009B1473"/>
    <w:rsid w:val="009B292F"/>
    <w:rsid w:val="009B2FC7"/>
    <w:rsid w:val="009B410E"/>
    <w:rsid w:val="009B7FAE"/>
    <w:rsid w:val="009C0E37"/>
    <w:rsid w:val="009C3A05"/>
    <w:rsid w:val="009D38F5"/>
    <w:rsid w:val="009D5E2A"/>
    <w:rsid w:val="009D72FB"/>
    <w:rsid w:val="009E7FCF"/>
    <w:rsid w:val="009F25F8"/>
    <w:rsid w:val="009F3AD8"/>
    <w:rsid w:val="009F5097"/>
    <w:rsid w:val="00A01A7F"/>
    <w:rsid w:val="00A0647F"/>
    <w:rsid w:val="00A17EFE"/>
    <w:rsid w:val="00A20BAE"/>
    <w:rsid w:val="00A244C7"/>
    <w:rsid w:val="00A274C4"/>
    <w:rsid w:val="00A27AB3"/>
    <w:rsid w:val="00A3039B"/>
    <w:rsid w:val="00A3145B"/>
    <w:rsid w:val="00A40334"/>
    <w:rsid w:val="00A4371C"/>
    <w:rsid w:val="00A4378C"/>
    <w:rsid w:val="00A44E1F"/>
    <w:rsid w:val="00A503AB"/>
    <w:rsid w:val="00A523AA"/>
    <w:rsid w:val="00A5552F"/>
    <w:rsid w:val="00A555F3"/>
    <w:rsid w:val="00A57659"/>
    <w:rsid w:val="00A718F3"/>
    <w:rsid w:val="00A731F9"/>
    <w:rsid w:val="00A7500D"/>
    <w:rsid w:val="00A7633C"/>
    <w:rsid w:val="00A76D8D"/>
    <w:rsid w:val="00A774F3"/>
    <w:rsid w:val="00A82B96"/>
    <w:rsid w:val="00A83022"/>
    <w:rsid w:val="00A832A4"/>
    <w:rsid w:val="00A84356"/>
    <w:rsid w:val="00A84B8F"/>
    <w:rsid w:val="00A85A10"/>
    <w:rsid w:val="00A90362"/>
    <w:rsid w:val="00A936B4"/>
    <w:rsid w:val="00A95E9B"/>
    <w:rsid w:val="00A96EF9"/>
    <w:rsid w:val="00AA408C"/>
    <w:rsid w:val="00AB1130"/>
    <w:rsid w:val="00AB115D"/>
    <w:rsid w:val="00AC01B3"/>
    <w:rsid w:val="00AC0E99"/>
    <w:rsid w:val="00AC2EB7"/>
    <w:rsid w:val="00AC6DE2"/>
    <w:rsid w:val="00AD0702"/>
    <w:rsid w:val="00AD1DEA"/>
    <w:rsid w:val="00AD592F"/>
    <w:rsid w:val="00AE03BC"/>
    <w:rsid w:val="00AE3B53"/>
    <w:rsid w:val="00AF07AF"/>
    <w:rsid w:val="00AF5B2B"/>
    <w:rsid w:val="00AF7D90"/>
    <w:rsid w:val="00B01876"/>
    <w:rsid w:val="00B05DAD"/>
    <w:rsid w:val="00B13D84"/>
    <w:rsid w:val="00B140F7"/>
    <w:rsid w:val="00B2019A"/>
    <w:rsid w:val="00B20694"/>
    <w:rsid w:val="00B2256C"/>
    <w:rsid w:val="00B2324D"/>
    <w:rsid w:val="00B249B2"/>
    <w:rsid w:val="00B2797C"/>
    <w:rsid w:val="00B30268"/>
    <w:rsid w:val="00B31AD5"/>
    <w:rsid w:val="00B34DBC"/>
    <w:rsid w:val="00B36C81"/>
    <w:rsid w:val="00B41A82"/>
    <w:rsid w:val="00B42F2B"/>
    <w:rsid w:val="00B46EE3"/>
    <w:rsid w:val="00B50811"/>
    <w:rsid w:val="00B5388B"/>
    <w:rsid w:val="00B55B7A"/>
    <w:rsid w:val="00B63AB7"/>
    <w:rsid w:val="00B665F6"/>
    <w:rsid w:val="00B70FEA"/>
    <w:rsid w:val="00B72D18"/>
    <w:rsid w:val="00B7394B"/>
    <w:rsid w:val="00B74D19"/>
    <w:rsid w:val="00B77F94"/>
    <w:rsid w:val="00B81B81"/>
    <w:rsid w:val="00B83EBE"/>
    <w:rsid w:val="00B857A5"/>
    <w:rsid w:val="00B869FA"/>
    <w:rsid w:val="00B92132"/>
    <w:rsid w:val="00B95257"/>
    <w:rsid w:val="00BA1D57"/>
    <w:rsid w:val="00BA2EE6"/>
    <w:rsid w:val="00BC27E7"/>
    <w:rsid w:val="00BC5867"/>
    <w:rsid w:val="00BC6581"/>
    <w:rsid w:val="00BD2422"/>
    <w:rsid w:val="00BD609F"/>
    <w:rsid w:val="00BE1B2A"/>
    <w:rsid w:val="00BE3441"/>
    <w:rsid w:val="00BE3FEA"/>
    <w:rsid w:val="00BE4455"/>
    <w:rsid w:val="00BF1CA3"/>
    <w:rsid w:val="00BF4BBE"/>
    <w:rsid w:val="00C01BA2"/>
    <w:rsid w:val="00C047EF"/>
    <w:rsid w:val="00C12622"/>
    <w:rsid w:val="00C15EDA"/>
    <w:rsid w:val="00C268F4"/>
    <w:rsid w:val="00C31FF5"/>
    <w:rsid w:val="00C34394"/>
    <w:rsid w:val="00C34F25"/>
    <w:rsid w:val="00C35572"/>
    <w:rsid w:val="00C40A5E"/>
    <w:rsid w:val="00C46DCB"/>
    <w:rsid w:val="00C47C6C"/>
    <w:rsid w:val="00C66BF0"/>
    <w:rsid w:val="00C6727B"/>
    <w:rsid w:val="00C67958"/>
    <w:rsid w:val="00C7458B"/>
    <w:rsid w:val="00C77909"/>
    <w:rsid w:val="00C96C7E"/>
    <w:rsid w:val="00CA1F53"/>
    <w:rsid w:val="00CA3929"/>
    <w:rsid w:val="00CA4123"/>
    <w:rsid w:val="00CA46E4"/>
    <w:rsid w:val="00CA5EB6"/>
    <w:rsid w:val="00CB0502"/>
    <w:rsid w:val="00CB0A57"/>
    <w:rsid w:val="00CB6742"/>
    <w:rsid w:val="00CC26AB"/>
    <w:rsid w:val="00CC6EF1"/>
    <w:rsid w:val="00CD127A"/>
    <w:rsid w:val="00CD1E65"/>
    <w:rsid w:val="00CD386C"/>
    <w:rsid w:val="00CD5AEF"/>
    <w:rsid w:val="00CE61BE"/>
    <w:rsid w:val="00CF1D56"/>
    <w:rsid w:val="00CF20B7"/>
    <w:rsid w:val="00CF3A25"/>
    <w:rsid w:val="00CF56FB"/>
    <w:rsid w:val="00CF5C86"/>
    <w:rsid w:val="00D20A25"/>
    <w:rsid w:val="00D2639D"/>
    <w:rsid w:val="00D31952"/>
    <w:rsid w:val="00D35AA2"/>
    <w:rsid w:val="00D37CFE"/>
    <w:rsid w:val="00D43988"/>
    <w:rsid w:val="00D47C8F"/>
    <w:rsid w:val="00D53226"/>
    <w:rsid w:val="00D55B3C"/>
    <w:rsid w:val="00D564C1"/>
    <w:rsid w:val="00D56F6C"/>
    <w:rsid w:val="00D57A61"/>
    <w:rsid w:val="00D57E01"/>
    <w:rsid w:val="00D63925"/>
    <w:rsid w:val="00D677D8"/>
    <w:rsid w:val="00D727D0"/>
    <w:rsid w:val="00D75195"/>
    <w:rsid w:val="00D75525"/>
    <w:rsid w:val="00D75E2A"/>
    <w:rsid w:val="00D83C59"/>
    <w:rsid w:val="00D84319"/>
    <w:rsid w:val="00D913E2"/>
    <w:rsid w:val="00D94D0E"/>
    <w:rsid w:val="00D963FF"/>
    <w:rsid w:val="00DB1639"/>
    <w:rsid w:val="00DB1F33"/>
    <w:rsid w:val="00DB247E"/>
    <w:rsid w:val="00DB474F"/>
    <w:rsid w:val="00DB68C9"/>
    <w:rsid w:val="00DB75DC"/>
    <w:rsid w:val="00DB7FF2"/>
    <w:rsid w:val="00DC1BAB"/>
    <w:rsid w:val="00DC6731"/>
    <w:rsid w:val="00DC6955"/>
    <w:rsid w:val="00DD506B"/>
    <w:rsid w:val="00DE1FAE"/>
    <w:rsid w:val="00DE2B6B"/>
    <w:rsid w:val="00DE5FE2"/>
    <w:rsid w:val="00E00155"/>
    <w:rsid w:val="00E00178"/>
    <w:rsid w:val="00E001CE"/>
    <w:rsid w:val="00E01C40"/>
    <w:rsid w:val="00E04333"/>
    <w:rsid w:val="00E0634D"/>
    <w:rsid w:val="00E07FF9"/>
    <w:rsid w:val="00E11693"/>
    <w:rsid w:val="00E229CA"/>
    <w:rsid w:val="00E22A4C"/>
    <w:rsid w:val="00E23F46"/>
    <w:rsid w:val="00E25C55"/>
    <w:rsid w:val="00E40200"/>
    <w:rsid w:val="00E521B9"/>
    <w:rsid w:val="00E53556"/>
    <w:rsid w:val="00E53698"/>
    <w:rsid w:val="00E54ED1"/>
    <w:rsid w:val="00E56EC3"/>
    <w:rsid w:val="00E65329"/>
    <w:rsid w:val="00E71208"/>
    <w:rsid w:val="00E71E88"/>
    <w:rsid w:val="00E72BF1"/>
    <w:rsid w:val="00E746B0"/>
    <w:rsid w:val="00E77402"/>
    <w:rsid w:val="00E81A9A"/>
    <w:rsid w:val="00E834B7"/>
    <w:rsid w:val="00E873C7"/>
    <w:rsid w:val="00E90BEA"/>
    <w:rsid w:val="00E93664"/>
    <w:rsid w:val="00E96506"/>
    <w:rsid w:val="00EA04E6"/>
    <w:rsid w:val="00EA15E7"/>
    <w:rsid w:val="00EA37EF"/>
    <w:rsid w:val="00EA4E2F"/>
    <w:rsid w:val="00EA52E9"/>
    <w:rsid w:val="00EB1C44"/>
    <w:rsid w:val="00EC0DD2"/>
    <w:rsid w:val="00EC6522"/>
    <w:rsid w:val="00EC6652"/>
    <w:rsid w:val="00ED10D9"/>
    <w:rsid w:val="00ED148A"/>
    <w:rsid w:val="00ED14E1"/>
    <w:rsid w:val="00ED2B06"/>
    <w:rsid w:val="00ED6EFB"/>
    <w:rsid w:val="00EE0272"/>
    <w:rsid w:val="00EE2513"/>
    <w:rsid w:val="00EE7939"/>
    <w:rsid w:val="00EF051C"/>
    <w:rsid w:val="00EF36A6"/>
    <w:rsid w:val="00EF6266"/>
    <w:rsid w:val="00EF75CC"/>
    <w:rsid w:val="00F07A42"/>
    <w:rsid w:val="00F106D0"/>
    <w:rsid w:val="00F15023"/>
    <w:rsid w:val="00F16FB1"/>
    <w:rsid w:val="00F209CA"/>
    <w:rsid w:val="00F22F9A"/>
    <w:rsid w:val="00F25DF6"/>
    <w:rsid w:val="00F26D1F"/>
    <w:rsid w:val="00F31A72"/>
    <w:rsid w:val="00F33DFC"/>
    <w:rsid w:val="00F34B61"/>
    <w:rsid w:val="00F36DFE"/>
    <w:rsid w:val="00F52A26"/>
    <w:rsid w:val="00F542C4"/>
    <w:rsid w:val="00F54DAD"/>
    <w:rsid w:val="00F54DF9"/>
    <w:rsid w:val="00F55178"/>
    <w:rsid w:val="00F5581B"/>
    <w:rsid w:val="00F62042"/>
    <w:rsid w:val="00F632F8"/>
    <w:rsid w:val="00F67325"/>
    <w:rsid w:val="00F71B03"/>
    <w:rsid w:val="00F72433"/>
    <w:rsid w:val="00F728CE"/>
    <w:rsid w:val="00F753C6"/>
    <w:rsid w:val="00F803EC"/>
    <w:rsid w:val="00F80E7B"/>
    <w:rsid w:val="00F8316A"/>
    <w:rsid w:val="00F876C4"/>
    <w:rsid w:val="00F95A1C"/>
    <w:rsid w:val="00FA127F"/>
    <w:rsid w:val="00FA4DF1"/>
    <w:rsid w:val="00FB1AFF"/>
    <w:rsid w:val="00FB26AD"/>
    <w:rsid w:val="00FB347B"/>
    <w:rsid w:val="00FB3F03"/>
    <w:rsid w:val="00FB67D0"/>
    <w:rsid w:val="00FB776D"/>
    <w:rsid w:val="00FC467F"/>
    <w:rsid w:val="00FC4C87"/>
    <w:rsid w:val="00FD2C02"/>
    <w:rsid w:val="00FE0B85"/>
    <w:rsid w:val="00FE0F23"/>
    <w:rsid w:val="00FE46C5"/>
    <w:rsid w:val="21C5F4F4"/>
    <w:rsid w:val="74729F97"/>
    <w:rsid w:val="7D6F4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10932F"/>
  <w15:docId w15:val="{5277E7B8-FDCD-419D-840C-C8A6147B7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overflowPunct w:val="0"/>
      <w:autoSpaceDE w:val="0"/>
      <w:autoSpaceDN w:val="0"/>
      <w:adjustRightInd w:val="0"/>
      <w:jc w:val="both"/>
      <w:textAlignment w:val="baseline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imap" w:customStyle="1">
    <w:name w:val="imap"/>
    <w:basedOn w:val="Normal"/>
    <w:pPr>
      <w:framePr w:w="2520" w:vSpace="1080" w:hSpace="1080" w:wrap="auto" w:hAnchor="margin"/>
      <w:spacing w:after="240" w:line="240" w:lineRule="atLeast"/>
    </w:pPr>
    <w:rPr>
      <w:rFonts w:ascii="CG Times (E1)" w:hAnsi="CG Times (E1)"/>
      <w:b/>
    </w:rPr>
  </w:style>
  <w:style w:type="paragraph" w:styleId="SectionTitle" w:customStyle="1">
    <w:name w:val="SectionTitle"/>
    <w:basedOn w:val="Normal"/>
    <w:pPr>
      <w:tabs>
        <w:tab w:val="right" w:pos="9360"/>
      </w:tabs>
    </w:pPr>
    <w:rPr>
      <w:b/>
    </w:rPr>
  </w:style>
  <w:style w:type="paragraph" w:styleId="Indent" w:customStyle="1">
    <w:name w:val="#Indent"/>
    <w:basedOn w:val="Normal"/>
    <w:pPr>
      <w:ind w:left="360" w:hanging="360"/>
    </w:pPr>
  </w:style>
  <w:style w:type="paragraph" w:styleId="Sectionfooter" w:customStyle="1">
    <w:name w:val="Section#/footer"/>
    <w:basedOn w:val="Normal"/>
    <w:pPr>
      <w:framePr w:vSpace="187" w:hSpace="187" w:wrap="auto" w:hAnchor="text" w:yAlign="bottom"/>
      <w:tabs>
        <w:tab w:val="center" w:pos="4680"/>
        <w:tab w:val="left" w:pos="9360"/>
      </w:tabs>
      <w:jc w:val="center"/>
    </w:pPr>
    <w:rPr>
      <w:b/>
    </w:rPr>
  </w:style>
  <w:style w:type="paragraph" w:styleId="25Indent" w:customStyle="1">
    <w:name w:val=".25Indent"/>
    <w:basedOn w:val="Normal"/>
    <w:pPr>
      <w:ind w:left="720" w:hanging="360"/>
    </w:pPr>
  </w:style>
  <w:style w:type="paragraph" w:styleId="50Indent" w:customStyle="1">
    <w:name w:val=".50Indent"/>
    <w:basedOn w:val="Normal"/>
    <w:pPr>
      <w:ind w:left="1080" w:hanging="360"/>
    </w:pPr>
  </w:style>
  <w:style w:type="paragraph" w:styleId="IndexDotLead" w:customStyle="1">
    <w:name w:val="IndexDotLead"/>
    <w:basedOn w:val="Normal"/>
    <w:pPr>
      <w:tabs>
        <w:tab w:val="right" w:leader="dot" w:pos="9360"/>
      </w:tabs>
    </w:pPr>
  </w:style>
  <w:style w:type="table" w:styleId="TableGrid">
    <w:name w:val="Table Grid"/>
    <w:basedOn w:val="TableNormal"/>
    <w:uiPriority w:val="39"/>
    <w:rsid w:val="008D4018"/>
    <w:pPr>
      <w:overflowPunct w:val="0"/>
      <w:autoSpaceDE w:val="0"/>
      <w:autoSpaceDN w:val="0"/>
      <w:adjustRightInd w:val="0"/>
      <w:jc w:val="both"/>
      <w:textAlignment w:val="baseline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rsid w:val="008D4018"/>
    <w:rPr>
      <w:color w:val="0000FF"/>
      <w:u w:val="single"/>
    </w:rPr>
  </w:style>
  <w:style w:type="paragraph" w:styleId="TableText" w:customStyle="1">
    <w:name w:val="Table Text"/>
    <w:basedOn w:val="Normal"/>
    <w:rsid w:val="008D4018"/>
    <w:pPr>
      <w:overflowPunct/>
      <w:autoSpaceDE/>
      <w:autoSpaceDN/>
      <w:adjustRightInd/>
      <w:jc w:val="left"/>
      <w:textAlignment w:val="auto"/>
    </w:pPr>
    <w:rPr>
      <w:sz w:val="24"/>
    </w:rPr>
  </w:style>
  <w:style w:type="paragraph" w:styleId="BalloonText">
    <w:name w:val="Balloon Text"/>
    <w:basedOn w:val="Normal"/>
    <w:semiHidden/>
    <w:rsid w:val="008D4018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3C0BE1"/>
    <w:rPr>
      <w:sz w:val="16"/>
      <w:szCs w:val="16"/>
    </w:rPr>
  </w:style>
  <w:style w:type="paragraph" w:styleId="CommentText">
    <w:name w:val="annotation text"/>
    <w:basedOn w:val="Normal"/>
    <w:semiHidden/>
    <w:rsid w:val="003C0BE1"/>
  </w:style>
  <w:style w:type="paragraph" w:styleId="CommentSubject">
    <w:name w:val="annotation subject"/>
    <w:basedOn w:val="CommentText"/>
    <w:next w:val="CommentText"/>
    <w:semiHidden/>
    <w:rsid w:val="003C0BE1"/>
    <w:rPr>
      <w:b/>
      <w:bCs/>
    </w:rPr>
  </w:style>
  <w:style w:type="character" w:styleId="FollowedHyperlink">
    <w:name w:val="FollowedHyperlink"/>
    <w:rsid w:val="00AD1DEA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D677D8"/>
    <w:pPr>
      <w:overflowPunct/>
      <w:autoSpaceDE/>
      <w:autoSpaceDN/>
      <w:adjustRightInd/>
      <w:ind w:left="720"/>
      <w:contextualSpacing/>
      <w:jc w:val="left"/>
      <w:textAlignment w:val="auto"/>
    </w:pPr>
    <w:rPr>
      <w:rFonts w:ascii="Arial" w:hAnsi="Arial"/>
      <w:sz w:val="24"/>
      <w:szCs w:val="24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2556A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54BDB"/>
    <w:pPr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sz w:val="24"/>
      <w:szCs w:val="24"/>
    </w:rPr>
  </w:style>
  <w:style w:type="paragraph" w:styleId="Revision">
    <w:name w:val="Revision"/>
    <w:hidden/>
    <w:uiPriority w:val="99"/>
    <w:semiHidden/>
    <w:rsid w:val="006C38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81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43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A3485CC22B2E40AB17EDAC90AC3E0D" ma:contentTypeVersion="10" ma:contentTypeDescription="Create a new document." ma:contentTypeScope="" ma:versionID="8a1cea19c56efdb2f7ccc5fc802c3c52">
  <xsd:schema xmlns:xsd="http://www.w3.org/2001/XMLSchema" xmlns:xs="http://www.w3.org/2001/XMLSchema" xmlns:p="http://schemas.microsoft.com/office/2006/metadata/properties" xmlns:ns2="b7cd1601-1c19-427b-a1f6-cae7a7861bd9" xmlns:ns3="d4ba184d-4b54-4b83-88f8-b28463849dd0" targetNamespace="http://schemas.microsoft.com/office/2006/metadata/properties" ma:root="true" ma:fieldsID="fe19f0381ad2574fa4aaec128d1acf68" ns2:_="" ns3:_="">
    <xsd:import namespace="b7cd1601-1c19-427b-a1f6-cae7a7861bd9"/>
    <xsd:import namespace="d4ba184d-4b54-4b83-88f8-b28463849d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d1601-1c19-427b-a1f6-cae7a7861b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ba184d-4b54-4b83-88f8-b28463849dd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5D22F0F-A76C-472C-87CA-4983CCA33E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2DC7B8-84C2-4FC1-BFE9-E7F8477D484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E32A6C0-4406-46A4-83B3-E5AFD53644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cd1601-1c19-427b-a1f6-cae7a7861bd9"/>
    <ds:schemaRef ds:uri="d4ba184d-4b54-4b83-88f8-b28463849d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033803-43A9-4BD6-AC7C-2934BD983C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tate of Californ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MANAGEMENT MEMO_</dc:title>
  <dc:creator>Simona Hernandez</dc:creator>
  <lastModifiedBy>Galvan, Patricia@DGS</lastModifiedBy>
  <revision>19</revision>
  <lastPrinted>2019-03-19T16:31:00.0000000Z</lastPrinted>
  <dcterms:created xsi:type="dcterms:W3CDTF">2023-12-13T09:49:00.0000000Z</dcterms:created>
  <dcterms:modified xsi:type="dcterms:W3CDTF">2023-12-15T17:55:46.523163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45A3485CC22B2E40AB17EDAC90AC3E0D</vt:lpwstr>
  </property>
  <property fmtid="{D5CDD505-2E9C-101B-9397-08002B2CF9AE}" pid="4" name="_dlc_DocIdItemGuid">
    <vt:lpwstr>41ef4de3-7efe-4856-99d6-80331935ff63</vt:lpwstr>
  </property>
</Properties>
</file>